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67616" w14:textId="77777777" w:rsidR="00000000" w:rsidRDefault="002866EC">
      <w:pPr>
        <w:pStyle w:val="line"/>
      </w:pPr>
      <w:bookmarkStart w:id="0" w:name="_Hlk34522030"/>
      <w:bookmarkEnd w:id="0"/>
    </w:p>
    <w:p w14:paraId="4BBD2F97" w14:textId="77777777" w:rsidR="00000000" w:rsidRDefault="002866EC">
      <w:pPr>
        <w:pStyle w:val="Title"/>
      </w:pPr>
      <w:r>
        <w:t>Software Requirements Specification</w:t>
      </w:r>
    </w:p>
    <w:p w14:paraId="33D7889A" w14:textId="77777777" w:rsidR="00000000" w:rsidRDefault="002866EC">
      <w:pPr>
        <w:pStyle w:val="Title"/>
        <w:spacing w:before="0" w:after="400"/>
        <w:rPr>
          <w:sz w:val="40"/>
        </w:rPr>
      </w:pPr>
      <w:r>
        <w:rPr>
          <w:sz w:val="40"/>
        </w:rPr>
        <w:t>for</w:t>
      </w:r>
    </w:p>
    <w:p w14:paraId="6EA04021" w14:textId="4B8D13CB" w:rsidR="00000000" w:rsidRDefault="00CD2F21">
      <w:pPr>
        <w:pStyle w:val="Title"/>
      </w:pPr>
      <w:r>
        <w:t>Student Evaluation System</w:t>
      </w:r>
    </w:p>
    <w:p w14:paraId="0186C25E" w14:textId="6DE730D9" w:rsidR="00000000" w:rsidRPr="00E86EE9" w:rsidRDefault="002866EC">
      <w:pPr>
        <w:pStyle w:val="ByLine"/>
        <w:rPr>
          <w:sz w:val="32"/>
          <w:szCs w:val="22"/>
        </w:rPr>
      </w:pPr>
      <w:r w:rsidRPr="00E86EE9">
        <w:rPr>
          <w:sz w:val="32"/>
          <w:szCs w:val="22"/>
        </w:rPr>
        <w:t xml:space="preserve">Prepared by </w:t>
      </w:r>
    </w:p>
    <w:p w14:paraId="5949E6A6" w14:textId="574A9D9E" w:rsidR="00E86EE9" w:rsidRDefault="00E86EE9" w:rsidP="006F3CA8">
      <w:pPr>
        <w:pStyle w:val="ByLine"/>
        <w:spacing w:before="120" w:after="240"/>
      </w:pPr>
      <w:r>
        <w:t xml:space="preserve">Mir </w:t>
      </w:r>
      <w:proofErr w:type="spellStart"/>
      <w:r>
        <w:t>Moynuddin</w:t>
      </w:r>
      <w:proofErr w:type="spellEnd"/>
      <w:r>
        <w:t xml:space="preserve"> Ahmed Shibly</w:t>
      </w:r>
    </w:p>
    <w:p w14:paraId="648DABE2" w14:textId="0FF304FF" w:rsidR="00E86EE9" w:rsidRDefault="00E86EE9" w:rsidP="006F3CA8">
      <w:pPr>
        <w:pStyle w:val="ByLine"/>
        <w:spacing w:before="120" w:after="240"/>
      </w:pPr>
      <w:r>
        <w:t>Shahin Hossain</w:t>
      </w:r>
    </w:p>
    <w:p w14:paraId="79136D9F" w14:textId="59B8EED6" w:rsidR="00E86EE9" w:rsidRDefault="00E86EE9" w:rsidP="006F3CA8">
      <w:pPr>
        <w:pStyle w:val="ByLine"/>
        <w:spacing w:before="120" w:after="240"/>
      </w:pPr>
      <w:proofErr w:type="spellStart"/>
      <w:r>
        <w:t>Hasanul</w:t>
      </w:r>
      <w:proofErr w:type="spellEnd"/>
      <w:r>
        <w:t xml:space="preserve"> </w:t>
      </w:r>
      <w:proofErr w:type="spellStart"/>
      <w:r>
        <w:t>Banna</w:t>
      </w:r>
      <w:proofErr w:type="spellEnd"/>
      <w:r>
        <w:t xml:space="preserve"> </w:t>
      </w:r>
      <w:proofErr w:type="spellStart"/>
      <w:r>
        <w:t>Pranto</w:t>
      </w:r>
      <w:proofErr w:type="spellEnd"/>
    </w:p>
    <w:p w14:paraId="29DB45CC" w14:textId="2D25248E" w:rsidR="00000000" w:rsidRPr="006F3CA8" w:rsidRDefault="00E86EE9">
      <w:pPr>
        <w:pStyle w:val="ByLine"/>
        <w:rPr>
          <w:sz w:val="32"/>
          <w:szCs w:val="22"/>
        </w:rPr>
      </w:pPr>
      <w:r w:rsidRPr="006F3CA8">
        <w:rPr>
          <w:sz w:val="32"/>
          <w:szCs w:val="22"/>
        </w:rPr>
        <w:t>East West University</w:t>
      </w:r>
    </w:p>
    <w:p w14:paraId="5C117F0C" w14:textId="68A03973" w:rsidR="00000000" w:rsidRDefault="006F3CA8">
      <w:pPr>
        <w:pStyle w:val="ByLine"/>
      </w:pPr>
      <w:r>
        <w:t>March 8, 2020</w:t>
      </w:r>
    </w:p>
    <w:p w14:paraId="2643CFD5" w14:textId="77777777" w:rsidR="00000000" w:rsidRDefault="002866EC">
      <w:pPr>
        <w:pStyle w:val="ChangeHistoryTitle"/>
        <w:rPr>
          <w:sz w:val="32"/>
        </w:rPr>
        <w:sectPr w:rsidR="00000000">
          <w:footerReference w:type="default" r:id="rId8"/>
          <w:pgSz w:w="12240" w:h="15840" w:code="1"/>
          <w:pgMar w:top="1440" w:right="1440" w:bottom="1440" w:left="1440" w:header="720" w:footer="720" w:gutter="0"/>
          <w:pgNumType w:fmt="lowerRoman" w:start="1"/>
          <w:cols w:space="720"/>
        </w:sectPr>
      </w:pPr>
    </w:p>
    <w:bookmarkStart w:id="1" w:name="_Toc346509227" w:displacedByCustomXml="next"/>
    <w:bookmarkEnd w:id="1" w:displacedByCustomXml="next"/>
    <w:bookmarkStart w:id="2" w:name="_Toc346508952" w:displacedByCustomXml="next"/>
    <w:bookmarkEnd w:id="2" w:displacedByCustomXml="next"/>
    <w:bookmarkStart w:id="3" w:name="_Toc346508722" w:displacedByCustomXml="next"/>
    <w:bookmarkEnd w:id="3" w:displacedByCustomXml="next"/>
    <w:bookmarkStart w:id="4" w:name="_Toc344879822" w:displacedByCustomXml="next"/>
    <w:bookmarkEnd w:id="4" w:displacedByCustomXml="next"/>
    <w:bookmarkStart w:id="5" w:name="_Toc344877432" w:displacedByCustomXml="next"/>
    <w:bookmarkEnd w:id="5" w:displacedByCustomXml="next"/>
    <w:bookmarkStart w:id="6" w:name="_Toc441230971" w:displacedByCustomXml="next"/>
    <w:sdt>
      <w:sdtPr>
        <w:id w:val="-439067843"/>
        <w:docPartObj>
          <w:docPartGallery w:val="Table of Contents"/>
          <w:docPartUnique/>
        </w:docPartObj>
      </w:sdtPr>
      <w:sdtEndPr>
        <w:rPr>
          <w:rFonts w:ascii="Times" w:eastAsia="Times New Roman" w:hAnsi="Times" w:cs="Times New Roman"/>
          <w:b/>
          <w:bCs/>
          <w:noProof/>
          <w:color w:val="auto"/>
          <w:sz w:val="24"/>
          <w:szCs w:val="20"/>
        </w:rPr>
      </w:sdtEndPr>
      <w:sdtContent>
        <w:p w14:paraId="63417811" w14:textId="17B91A62" w:rsidR="002D0295" w:rsidRDefault="002D0295" w:rsidP="002D0295">
          <w:pPr>
            <w:pStyle w:val="TOCHeading"/>
          </w:pPr>
        </w:p>
        <w:p w14:paraId="61A81025" w14:textId="66AFB0CD" w:rsidR="00895269" w:rsidRDefault="00895269"/>
      </w:sdtContent>
    </w:sdt>
    <w:p w14:paraId="3626794A" w14:textId="3FC4E6D3" w:rsidR="00895269" w:rsidRDefault="00895269">
      <w:pPr>
        <w:pStyle w:val="TOCEntry"/>
      </w:pPr>
    </w:p>
    <w:p w14:paraId="7FD801B1" w14:textId="1CC5E9BA" w:rsidR="00975334" w:rsidRDefault="00975334">
      <w:pPr>
        <w:pStyle w:val="TOCEntry"/>
      </w:pPr>
    </w:p>
    <w:p w14:paraId="6FA432F3" w14:textId="77777777" w:rsidR="00975334" w:rsidRDefault="00975334">
      <w:pPr>
        <w:pStyle w:val="TOCEntry"/>
      </w:pPr>
      <w:bookmarkStart w:id="7" w:name="_GoBack"/>
      <w:bookmarkEnd w:id="7"/>
    </w:p>
    <w:p w14:paraId="32C63BF6" w14:textId="5E373397" w:rsidR="00000000" w:rsidRDefault="002866EC">
      <w:pPr>
        <w:pStyle w:val="TOCEntry"/>
      </w:pPr>
      <w:r>
        <w:t>R</w:t>
      </w:r>
      <w:r>
        <w:t>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000000" w14:paraId="20A49999" w14:textId="77777777">
        <w:tblPrEx>
          <w:tblCellMar>
            <w:top w:w="0" w:type="dxa"/>
            <w:bottom w:w="0" w:type="dxa"/>
          </w:tblCellMar>
        </w:tblPrEx>
        <w:tc>
          <w:tcPr>
            <w:tcW w:w="2160" w:type="dxa"/>
            <w:tcBorders>
              <w:top w:val="single" w:sz="12" w:space="0" w:color="auto"/>
              <w:bottom w:val="double" w:sz="12" w:space="0" w:color="auto"/>
            </w:tcBorders>
          </w:tcPr>
          <w:p w14:paraId="79F71857" w14:textId="77777777" w:rsidR="00000000" w:rsidRDefault="002866EC">
            <w:pPr>
              <w:spacing w:before="40" w:after="40"/>
              <w:rPr>
                <w:b/>
              </w:rPr>
            </w:pPr>
            <w:r>
              <w:rPr>
                <w:b/>
              </w:rPr>
              <w:t>Name</w:t>
            </w:r>
          </w:p>
        </w:tc>
        <w:tc>
          <w:tcPr>
            <w:tcW w:w="1170" w:type="dxa"/>
            <w:tcBorders>
              <w:top w:val="single" w:sz="12" w:space="0" w:color="auto"/>
              <w:bottom w:val="double" w:sz="12" w:space="0" w:color="auto"/>
            </w:tcBorders>
          </w:tcPr>
          <w:p w14:paraId="176DC8DB" w14:textId="77777777" w:rsidR="00000000" w:rsidRDefault="002866EC">
            <w:pPr>
              <w:spacing w:before="40" w:after="40"/>
              <w:rPr>
                <w:b/>
              </w:rPr>
            </w:pPr>
            <w:r>
              <w:rPr>
                <w:b/>
              </w:rPr>
              <w:t>Date</w:t>
            </w:r>
          </w:p>
        </w:tc>
        <w:tc>
          <w:tcPr>
            <w:tcW w:w="4954" w:type="dxa"/>
            <w:tcBorders>
              <w:top w:val="single" w:sz="12" w:space="0" w:color="auto"/>
              <w:bottom w:val="double" w:sz="12" w:space="0" w:color="auto"/>
            </w:tcBorders>
          </w:tcPr>
          <w:p w14:paraId="69BF27CA" w14:textId="77777777" w:rsidR="00000000" w:rsidRDefault="002866EC">
            <w:pPr>
              <w:spacing w:before="40" w:after="40"/>
              <w:rPr>
                <w:b/>
              </w:rPr>
            </w:pPr>
            <w:r>
              <w:rPr>
                <w:b/>
              </w:rPr>
              <w:t xml:space="preserve">Reason </w:t>
            </w:r>
            <w:proofErr w:type="gramStart"/>
            <w:r>
              <w:rPr>
                <w:b/>
              </w:rPr>
              <w:t>For</w:t>
            </w:r>
            <w:proofErr w:type="gramEnd"/>
            <w:r>
              <w:rPr>
                <w:b/>
              </w:rPr>
              <w:t xml:space="preserve"> Changes</w:t>
            </w:r>
          </w:p>
        </w:tc>
        <w:tc>
          <w:tcPr>
            <w:tcW w:w="1584" w:type="dxa"/>
            <w:tcBorders>
              <w:top w:val="single" w:sz="12" w:space="0" w:color="auto"/>
              <w:bottom w:val="double" w:sz="12" w:space="0" w:color="auto"/>
            </w:tcBorders>
          </w:tcPr>
          <w:p w14:paraId="65664CFE" w14:textId="77777777" w:rsidR="00000000" w:rsidRDefault="002866EC">
            <w:pPr>
              <w:spacing w:before="40" w:after="40"/>
              <w:rPr>
                <w:b/>
              </w:rPr>
            </w:pPr>
            <w:r>
              <w:rPr>
                <w:b/>
              </w:rPr>
              <w:t>Version</w:t>
            </w:r>
          </w:p>
        </w:tc>
      </w:tr>
      <w:tr w:rsidR="00000000" w14:paraId="74BB5D86" w14:textId="77777777">
        <w:tblPrEx>
          <w:tblCellMar>
            <w:top w:w="0" w:type="dxa"/>
            <w:bottom w:w="0" w:type="dxa"/>
          </w:tblCellMar>
        </w:tblPrEx>
        <w:tc>
          <w:tcPr>
            <w:tcW w:w="2160" w:type="dxa"/>
            <w:tcBorders>
              <w:top w:val="nil"/>
            </w:tcBorders>
          </w:tcPr>
          <w:p w14:paraId="65A53695" w14:textId="77777777" w:rsidR="00000000" w:rsidRDefault="002866EC">
            <w:pPr>
              <w:spacing w:before="40" w:after="40"/>
            </w:pPr>
          </w:p>
        </w:tc>
        <w:tc>
          <w:tcPr>
            <w:tcW w:w="1170" w:type="dxa"/>
            <w:tcBorders>
              <w:top w:val="nil"/>
            </w:tcBorders>
          </w:tcPr>
          <w:p w14:paraId="0E2BCE38" w14:textId="77777777" w:rsidR="00000000" w:rsidRDefault="002866EC">
            <w:pPr>
              <w:spacing w:before="40" w:after="40"/>
            </w:pPr>
          </w:p>
        </w:tc>
        <w:tc>
          <w:tcPr>
            <w:tcW w:w="4954" w:type="dxa"/>
            <w:tcBorders>
              <w:top w:val="nil"/>
            </w:tcBorders>
          </w:tcPr>
          <w:p w14:paraId="4192F6E3" w14:textId="77777777" w:rsidR="00000000" w:rsidRDefault="002866EC">
            <w:pPr>
              <w:spacing w:before="40" w:after="40"/>
            </w:pPr>
          </w:p>
        </w:tc>
        <w:tc>
          <w:tcPr>
            <w:tcW w:w="1584" w:type="dxa"/>
            <w:tcBorders>
              <w:top w:val="nil"/>
            </w:tcBorders>
          </w:tcPr>
          <w:p w14:paraId="3E163350" w14:textId="77777777" w:rsidR="00000000" w:rsidRDefault="002866EC">
            <w:pPr>
              <w:spacing w:before="40" w:after="40"/>
            </w:pPr>
          </w:p>
        </w:tc>
      </w:tr>
      <w:tr w:rsidR="00000000" w14:paraId="1B168989" w14:textId="77777777">
        <w:tblPrEx>
          <w:tblCellMar>
            <w:top w:w="0" w:type="dxa"/>
            <w:bottom w:w="0" w:type="dxa"/>
          </w:tblCellMar>
        </w:tblPrEx>
        <w:tc>
          <w:tcPr>
            <w:tcW w:w="2160" w:type="dxa"/>
            <w:tcBorders>
              <w:bottom w:val="single" w:sz="12" w:space="0" w:color="auto"/>
            </w:tcBorders>
          </w:tcPr>
          <w:p w14:paraId="52FFD93C" w14:textId="77777777" w:rsidR="00000000" w:rsidRDefault="002866EC">
            <w:pPr>
              <w:spacing w:before="40" w:after="40"/>
            </w:pPr>
          </w:p>
        </w:tc>
        <w:tc>
          <w:tcPr>
            <w:tcW w:w="1170" w:type="dxa"/>
            <w:tcBorders>
              <w:bottom w:val="single" w:sz="12" w:space="0" w:color="auto"/>
            </w:tcBorders>
          </w:tcPr>
          <w:p w14:paraId="3C3DC0DE" w14:textId="77777777" w:rsidR="00000000" w:rsidRDefault="002866EC">
            <w:pPr>
              <w:spacing w:before="40" w:after="40"/>
            </w:pPr>
          </w:p>
        </w:tc>
        <w:tc>
          <w:tcPr>
            <w:tcW w:w="4954" w:type="dxa"/>
            <w:tcBorders>
              <w:bottom w:val="single" w:sz="12" w:space="0" w:color="auto"/>
            </w:tcBorders>
          </w:tcPr>
          <w:p w14:paraId="281CD7F8" w14:textId="77777777" w:rsidR="00000000" w:rsidRDefault="002866EC">
            <w:pPr>
              <w:spacing w:before="40" w:after="40"/>
            </w:pPr>
          </w:p>
        </w:tc>
        <w:tc>
          <w:tcPr>
            <w:tcW w:w="1584" w:type="dxa"/>
            <w:tcBorders>
              <w:bottom w:val="single" w:sz="12" w:space="0" w:color="auto"/>
            </w:tcBorders>
          </w:tcPr>
          <w:p w14:paraId="75961E55" w14:textId="77777777" w:rsidR="00000000" w:rsidRDefault="002866EC">
            <w:pPr>
              <w:spacing w:before="40" w:after="40"/>
            </w:pPr>
          </w:p>
        </w:tc>
      </w:tr>
    </w:tbl>
    <w:p w14:paraId="4AA6FA8D" w14:textId="77777777" w:rsidR="00000000" w:rsidRDefault="002866EC">
      <w:pPr>
        <w:rPr>
          <w:b/>
        </w:rPr>
      </w:pPr>
    </w:p>
    <w:p w14:paraId="02E6CC64" w14:textId="77777777" w:rsidR="00000000" w:rsidRDefault="002866EC"/>
    <w:p w14:paraId="6B3BD1A5" w14:textId="77777777" w:rsidR="00000000" w:rsidRDefault="002866EC">
      <w:pPr>
        <w:sectPr w:rsidR="00000000">
          <w:headerReference w:type="default" r:id="rId9"/>
          <w:footerReference w:type="default" r:id="rId10"/>
          <w:pgSz w:w="12240" w:h="15840" w:code="1"/>
          <w:pgMar w:top="1440" w:right="1440" w:bottom="1440" w:left="1440" w:header="720" w:footer="720" w:gutter="0"/>
          <w:pgNumType w:fmt="lowerRoman"/>
          <w:cols w:space="720"/>
        </w:sectPr>
      </w:pPr>
    </w:p>
    <w:p w14:paraId="70E6A56C" w14:textId="77777777" w:rsidR="00000000" w:rsidRDefault="002866EC">
      <w:pPr>
        <w:pStyle w:val="Heading1"/>
      </w:pPr>
      <w:bookmarkStart w:id="8" w:name="_Toc439994665"/>
      <w:bookmarkStart w:id="9" w:name="_Toc441230972"/>
      <w:bookmarkStart w:id="10" w:name="_Toc34522893"/>
      <w:r>
        <w:lastRenderedPageBreak/>
        <w:t>Introduction</w:t>
      </w:r>
      <w:bookmarkEnd w:id="8"/>
      <w:bookmarkEnd w:id="9"/>
      <w:bookmarkEnd w:id="10"/>
    </w:p>
    <w:p w14:paraId="5B65022A" w14:textId="77777777" w:rsidR="00000000" w:rsidRDefault="002866EC">
      <w:pPr>
        <w:pStyle w:val="Heading2"/>
      </w:pPr>
      <w:bookmarkStart w:id="11" w:name="_Toc439994667"/>
      <w:bookmarkStart w:id="12" w:name="_Toc441230973"/>
      <w:bookmarkStart w:id="13" w:name="_Toc34522894"/>
      <w:r>
        <w:t>Purpose</w:t>
      </w:r>
      <w:bookmarkEnd w:id="11"/>
      <w:bookmarkEnd w:id="12"/>
      <w:bookmarkEnd w:id="13"/>
      <w:r>
        <w:t xml:space="preserve"> </w:t>
      </w:r>
    </w:p>
    <w:p w14:paraId="4D10EEAE" w14:textId="0D1C2E78" w:rsidR="00000000" w:rsidRPr="00AD719E" w:rsidRDefault="00AD719E" w:rsidP="00B8270B">
      <w:pPr>
        <w:pStyle w:val="template"/>
        <w:jc w:val="both"/>
        <w:rPr>
          <w:i w:val="0"/>
          <w:iCs/>
        </w:rPr>
      </w:pPr>
      <w:r>
        <w:rPr>
          <w:i w:val="0"/>
          <w:iCs/>
        </w:rPr>
        <w:t>This is the software requirements specification document for Student Evaluation System. The purpose of this system is to provide an easy and automated way to evaluate students of a particular course or section. This is the build 1 of the proposed system. In this build, basic functionality of this software will be implemented.</w:t>
      </w:r>
    </w:p>
    <w:p w14:paraId="41694944" w14:textId="77777777" w:rsidR="00000000" w:rsidRDefault="002866EC">
      <w:pPr>
        <w:pStyle w:val="Heading2"/>
      </w:pPr>
      <w:bookmarkStart w:id="14" w:name="_Toc439994669"/>
      <w:bookmarkStart w:id="15" w:name="_Toc441230975"/>
      <w:bookmarkStart w:id="16" w:name="_Toc34522895"/>
      <w:r>
        <w:t>Intended Audience and Reading Suggestions</w:t>
      </w:r>
      <w:bookmarkEnd w:id="14"/>
      <w:bookmarkEnd w:id="15"/>
      <w:bookmarkEnd w:id="16"/>
    </w:p>
    <w:p w14:paraId="7F2C7DDB" w14:textId="17CF21FC" w:rsidR="00000000" w:rsidRPr="00E158D8" w:rsidRDefault="00E158D8" w:rsidP="00B8270B">
      <w:pPr>
        <w:pStyle w:val="template"/>
        <w:jc w:val="both"/>
        <w:rPr>
          <w:i w:val="0"/>
          <w:iCs/>
        </w:rPr>
      </w:pPr>
      <w:r>
        <w:rPr>
          <w:i w:val="0"/>
          <w:iCs/>
        </w:rPr>
        <w:t xml:space="preserve">This document is the main guideline for the developer. Based on this, they will develop the product. </w:t>
      </w:r>
      <w:r w:rsidR="004347AF">
        <w:rPr>
          <w:i w:val="0"/>
          <w:iCs/>
        </w:rPr>
        <w:t xml:space="preserve">This can also be used as user manual too. </w:t>
      </w:r>
      <w:r w:rsidR="00E50D9F">
        <w:rPr>
          <w:i w:val="0"/>
          <w:iCs/>
        </w:rPr>
        <w:t>On the other hand, it will be used to specify the software requirements by the project managers (in this case, developers are project managers) mainly. In the following sections …</w:t>
      </w:r>
    </w:p>
    <w:p w14:paraId="68E537B0" w14:textId="77777777" w:rsidR="00000000" w:rsidRDefault="002866EC">
      <w:pPr>
        <w:pStyle w:val="Heading2"/>
      </w:pPr>
      <w:bookmarkStart w:id="17" w:name="_Toc439994670"/>
      <w:bookmarkStart w:id="18" w:name="_Toc441230976"/>
      <w:bookmarkStart w:id="19" w:name="_Toc34522896"/>
      <w:r>
        <w:t>Product S</w:t>
      </w:r>
      <w:r>
        <w:t>cope</w:t>
      </w:r>
      <w:bookmarkEnd w:id="17"/>
      <w:bookmarkEnd w:id="18"/>
      <w:bookmarkEnd w:id="19"/>
    </w:p>
    <w:p w14:paraId="3C9641F7" w14:textId="06C6AC24" w:rsidR="00000000" w:rsidRDefault="00E50D9F" w:rsidP="00B8270B">
      <w:pPr>
        <w:pStyle w:val="template"/>
        <w:jc w:val="both"/>
        <w:rPr>
          <w:i w:val="0"/>
          <w:iCs/>
        </w:rPr>
      </w:pPr>
      <w:r w:rsidRPr="00E50D9F">
        <w:rPr>
          <w:i w:val="0"/>
          <w:iCs/>
        </w:rPr>
        <w:t>Student Evaluation System (SES) is a web application, which is designed in order to improve student performance, measuring their mark on different exams with remark at specific year for school and provide attendance details of a particular student. The system has also functionality to manage the result and attendance details using teacher-panel</w:t>
      </w:r>
      <w:r>
        <w:rPr>
          <w:i w:val="0"/>
          <w:iCs/>
        </w:rPr>
        <w:t>. Here are the objectives of this system:</w:t>
      </w:r>
    </w:p>
    <w:p w14:paraId="0EC688B8" w14:textId="77777777" w:rsidR="00E50D9F" w:rsidRDefault="00E50D9F" w:rsidP="00B8270B">
      <w:pPr>
        <w:pStyle w:val="template"/>
        <w:jc w:val="both"/>
        <w:rPr>
          <w:i w:val="0"/>
          <w:iCs/>
        </w:rPr>
      </w:pPr>
    </w:p>
    <w:p w14:paraId="55B35364" w14:textId="77777777"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create an automated system for attendance and grading.</w:t>
      </w:r>
    </w:p>
    <w:p w14:paraId="5B930BB4" w14:textId="77777777"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generate monthly attendance report of an individual student.</w:t>
      </w:r>
    </w:p>
    <w:p w14:paraId="3334EA35" w14:textId="248B0582"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evaluate a student based on his/her attentivity and result.</w:t>
      </w:r>
    </w:p>
    <w:p w14:paraId="045F1835" w14:textId="4C2FF815"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provide an interactive interface for course advising system</w:t>
      </w:r>
    </w:p>
    <w:p w14:paraId="1009C9B9" w14:textId="77777777"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send the prospect report of a student to corresponding guardian.</w:t>
      </w:r>
    </w:p>
    <w:p w14:paraId="298AB4C2" w14:textId="6349E2B4" w:rsidR="00E50D9F" w:rsidRPr="00E50D9F" w:rsidRDefault="00E50D9F" w:rsidP="00B8270B">
      <w:pPr>
        <w:pStyle w:val="ListParagraph"/>
        <w:numPr>
          <w:ilvl w:val="0"/>
          <w:numId w:val="2"/>
        </w:numPr>
        <w:jc w:val="both"/>
        <w:rPr>
          <w:rFonts w:ascii="Arial" w:hAnsi="Arial" w:cs="Arial"/>
        </w:rPr>
      </w:pPr>
      <w:r w:rsidRPr="00E50D9F">
        <w:rPr>
          <w:rFonts w:ascii="Arial" w:hAnsi="Arial" w:cs="Arial"/>
        </w:rPr>
        <w:t>To ensure the system to be easy to use.</w:t>
      </w:r>
    </w:p>
    <w:p w14:paraId="6B6D7133" w14:textId="34ADDD2E" w:rsidR="00000000" w:rsidRDefault="002866EC">
      <w:pPr>
        <w:pStyle w:val="Heading2"/>
      </w:pPr>
      <w:bookmarkStart w:id="20" w:name="_Toc439994672"/>
      <w:bookmarkStart w:id="21" w:name="_Toc441230977"/>
      <w:bookmarkStart w:id="22" w:name="_Toc34522897"/>
      <w:r>
        <w:t>R</w:t>
      </w:r>
      <w:r>
        <w:t>eferences</w:t>
      </w:r>
      <w:bookmarkEnd w:id="20"/>
      <w:bookmarkEnd w:id="21"/>
      <w:bookmarkEnd w:id="22"/>
    </w:p>
    <w:p w14:paraId="0D0B084D" w14:textId="7B4A3C99" w:rsidR="00D403F0" w:rsidRDefault="00D403F0" w:rsidP="00D403F0"/>
    <w:p w14:paraId="6A03B67C" w14:textId="3B38857F" w:rsidR="00D403F0" w:rsidRDefault="00D403F0" w:rsidP="00D403F0"/>
    <w:p w14:paraId="026626C4" w14:textId="5C76906F" w:rsidR="00D403F0" w:rsidRDefault="00D403F0" w:rsidP="00D403F0"/>
    <w:p w14:paraId="4B8FD9F3" w14:textId="77777777" w:rsidR="00D403F0" w:rsidRPr="00D403F0" w:rsidRDefault="00D403F0" w:rsidP="00D403F0"/>
    <w:p w14:paraId="76D3DF3F" w14:textId="77777777" w:rsidR="00000000" w:rsidRDefault="002866EC">
      <w:pPr>
        <w:pStyle w:val="Heading1"/>
      </w:pPr>
      <w:bookmarkStart w:id="23" w:name="_Toc439994673"/>
      <w:bookmarkStart w:id="24" w:name="_Toc441230978"/>
      <w:bookmarkStart w:id="25" w:name="_Toc34522898"/>
      <w:r>
        <w:lastRenderedPageBreak/>
        <w:t>Overall Description</w:t>
      </w:r>
      <w:bookmarkEnd w:id="23"/>
      <w:bookmarkEnd w:id="24"/>
      <w:bookmarkEnd w:id="25"/>
    </w:p>
    <w:p w14:paraId="392866FA" w14:textId="77777777" w:rsidR="00000000" w:rsidRDefault="002866EC">
      <w:pPr>
        <w:pStyle w:val="Heading2"/>
      </w:pPr>
      <w:bookmarkStart w:id="26" w:name="_Toc439994674"/>
      <w:bookmarkStart w:id="27" w:name="_Toc441230979"/>
      <w:bookmarkStart w:id="28" w:name="_Toc34522899"/>
      <w:r>
        <w:t>Product Perspective</w:t>
      </w:r>
      <w:bookmarkEnd w:id="26"/>
      <w:bookmarkEnd w:id="27"/>
      <w:bookmarkEnd w:id="28"/>
    </w:p>
    <w:p w14:paraId="5E035EA8" w14:textId="2A4C2DCC" w:rsidR="00000000" w:rsidRPr="005103EF" w:rsidRDefault="005103EF" w:rsidP="005103EF">
      <w:pPr>
        <w:pStyle w:val="template"/>
        <w:jc w:val="both"/>
        <w:rPr>
          <w:i w:val="0"/>
          <w:iCs/>
        </w:rPr>
      </w:pPr>
      <w:r>
        <w:rPr>
          <w:i w:val="0"/>
          <w:iCs/>
        </w:rPr>
        <w:t xml:space="preserve">Every educational institutes needs to manage their students and teachers properly. To maintain classes, teachers are required to keep record of attendance every day. After taking exams, they need to asses answer scripts and calculate grades. The results need to be sent to corresponding guardians too. Moreover, course advising and seeing own grades both are important from student perspective. </w:t>
      </w:r>
      <w:r w:rsidR="00E904D4">
        <w:rPr>
          <w:i w:val="0"/>
          <w:iCs/>
        </w:rPr>
        <w:t xml:space="preserve">All the task that are mentioned can be performed without the help of any software somehow. But that is not convenient at all. </w:t>
      </w:r>
      <w:r w:rsidR="0023223D">
        <w:rPr>
          <w:i w:val="0"/>
          <w:iCs/>
        </w:rPr>
        <w:t xml:space="preserve">Looking at that collective perspective, this system needs to be implemented to </w:t>
      </w:r>
      <w:r w:rsidR="0023152F">
        <w:rPr>
          <w:i w:val="0"/>
          <w:iCs/>
        </w:rPr>
        <w:t xml:space="preserve">help </w:t>
      </w:r>
      <w:r w:rsidR="0023152F">
        <w:rPr>
          <w:i w:val="0"/>
          <w:iCs/>
        </w:rPr>
        <w:t xml:space="preserve">educational </w:t>
      </w:r>
      <w:r w:rsidR="0023152F">
        <w:rPr>
          <w:i w:val="0"/>
          <w:iCs/>
        </w:rPr>
        <w:t xml:space="preserve">institutes to maintain all these activities properly. </w:t>
      </w:r>
    </w:p>
    <w:p w14:paraId="42534B11" w14:textId="77777777" w:rsidR="00000000" w:rsidRDefault="002866EC">
      <w:pPr>
        <w:pStyle w:val="Heading2"/>
      </w:pPr>
      <w:bookmarkStart w:id="29" w:name="_Toc439994675"/>
      <w:bookmarkStart w:id="30" w:name="_Toc441230980"/>
      <w:bookmarkStart w:id="31" w:name="_Toc34522900"/>
      <w:r>
        <w:t>Product Functions</w:t>
      </w:r>
      <w:bookmarkEnd w:id="29"/>
      <w:bookmarkEnd w:id="30"/>
      <w:bookmarkEnd w:id="31"/>
    </w:p>
    <w:p w14:paraId="1073A492" w14:textId="687770A1" w:rsidR="00000000" w:rsidRPr="001F4C63" w:rsidRDefault="001F4C63">
      <w:pPr>
        <w:pStyle w:val="template"/>
        <w:rPr>
          <w:i w:val="0"/>
          <w:iCs/>
        </w:rPr>
      </w:pPr>
      <w:r>
        <w:rPr>
          <w:i w:val="0"/>
          <w:iCs/>
        </w:rPr>
        <w:t xml:space="preserve">The major functions of the product cover taking attendance of a class, grading students of a class, course advising and sending semester-wise result to corresponding student and guardian. </w:t>
      </w:r>
    </w:p>
    <w:p w14:paraId="3F7D1CE7" w14:textId="77777777" w:rsidR="00000000" w:rsidRDefault="002866EC">
      <w:pPr>
        <w:pStyle w:val="Heading2"/>
      </w:pPr>
      <w:bookmarkStart w:id="32" w:name="_Toc439994676"/>
      <w:bookmarkStart w:id="33" w:name="_Toc441230981"/>
      <w:bookmarkStart w:id="34" w:name="_Toc34522901"/>
      <w:r>
        <w:t>User Classes and Characteristics</w:t>
      </w:r>
      <w:bookmarkEnd w:id="32"/>
      <w:bookmarkEnd w:id="33"/>
      <w:bookmarkEnd w:id="34"/>
    </w:p>
    <w:p w14:paraId="29CDD341" w14:textId="77777777" w:rsidR="006C3A4B" w:rsidRPr="006C3A4B" w:rsidRDefault="006C3A4B" w:rsidP="006C3A4B">
      <w:pPr>
        <w:pStyle w:val="ListParagraph"/>
        <w:numPr>
          <w:ilvl w:val="0"/>
          <w:numId w:val="5"/>
        </w:numPr>
        <w:jc w:val="both"/>
        <w:rPr>
          <w:rFonts w:ascii="Arial" w:hAnsi="Arial" w:cs="Arial"/>
          <w:szCs w:val="20"/>
        </w:rPr>
      </w:pPr>
      <w:bookmarkStart w:id="35" w:name="_Toc439994677"/>
      <w:bookmarkStart w:id="36" w:name="_Toc441230982"/>
      <w:r w:rsidRPr="006C3A4B">
        <w:rPr>
          <w:rFonts w:ascii="Arial" w:hAnsi="Arial" w:cs="Arial"/>
          <w:szCs w:val="20"/>
        </w:rPr>
        <w:t>Administrator</w:t>
      </w:r>
    </w:p>
    <w:p w14:paraId="582E1FE1" w14:textId="77777777" w:rsidR="006C3A4B" w:rsidRPr="006C3A4B" w:rsidRDefault="006C3A4B" w:rsidP="006C3A4B">
      <w:pPr>
        <w:pStyle w:val="ListParagraph"/>
        <w:numPr>
          <w:ilvl w:val="0"/>
          <w:numId w:val="5"/>
        </w:numPr>
        <w:jc w:val="both"/>
        <w:rPr>
          <w:rFonts w:ascii="Arial" w:hAnsi="Arial" w:cs="Arial"/>
          <w:szCs w:val="20"/>
        </w:rPr>
      </w:pPr>
      <w:r w:rsidRPr="006C3A4B">
        <w:rPr>
          <w:rFonts w:ascii="Arial" w:hAnsi="Arial" w:cs="Arial"/>
          <w:szCs w:val="20"/>
        </w:rPr>
        <w:t>Teacher</w:t>
      </w:r>
    </w:p>
    <w:p w14:paraId="7C89EE93" w14:textId="77777777" w:rsidR="006C3A4B" w:rsidRPr="006C3A4B" w:rsidRDefault="006C3A4B" w:rsidP="006C3A4B">
      <w:pPr>
        <w:pStyle w:val="ListParagraph"/>
        <w:numPr>
          <w:ilvl w:val="0"/>
          <w:numId w:val="5"/>
        </w:numPr>
        <w:jc w:val="both"/>
        <w:rPr>
          <w:rFonts w:ascii="Arial" w:hAnsi="Arial" w:cs="Arial"/>
          <w:szCs w:val="20"/>
        </w:rPr>
      </w:pPr>
      <w:r w:rsidRPr="006C3A4B">
        <w:rPr>
          <w:rFonts w:ascii="Arial" w:hAnsi="Arial" w:cs="Arial"/>
          <w:szCs w:val="20"/>
        </w:rPr>
        <w:t>Student</w:t>
      </w:r>
    </w:p>
    <w:p w14:paraId="52927690" w14:textId="77777777" w:rsidR="006C3A4B" w:rsidRPr="006C3A4B" w:rsidRDefault="006C3A4B" w:rsidP="006C3A4B">
      <w:pPr>
        <w:pStyle w:val="ListParagraph"/>
        <w:numPr>
          <w:ilvl w:val="0"/>
          <w:numId w:val="5"/>
        </w:numPr>
        <w:jc w:val="both"/>
        <w:rPr>
          <w:rFonts w:ascii="Arial" w:hAnsi="Arial" w:cs="Arial"/>
          <w:szCs w:val="20"/>
        </w:rPr>
      </w:pPr>
      <w:r w:rsidRPr="006C3A4B">
        <w:rPr>
          <w:rFonts w:ascii="Arial" w:hAnsi="Arial" w:cs="Arial"/>
          <w:szCs w:val="20"/>
        </w:rPr>
        <w:t>System Designer and Developer</w:t>
      </w:r>
    </w:p>
    <w:p w14:paraId="57DB4136" w14:textId="77777777" w:rsidR="006C3A4B" w:rsidRPr="006C3A4B" w:rsidRDefault="006C3A4B" w:rsidP="006C3A4B">
      <w:pPr>
        <w:pStyle w:val="ListParagraph"/>
        <w:numPr>
          <w:ilvl w:val="0"/>
          <w:numId w:val="5"/>
        </w:numPr>
        <w:jc w:val="both"/>
        <w:rPr>
          <w:rFonts w:ascii="Arial" w:hAnsi="Arial" w:cs="Arial"/>
          <w:szCs w:val="20"/>
        </w:rPr>
      </w:pPr>
      <w:r w:rsidRPr="006C3A4B">
        <w:rPr>
          <w:rFonts w:ascii="Arial" w:hAnsi="Arial" w:cs="Arial"/>
          <w:szCs w:val="20"/>
        </w:rPr>
        <w:t>Back-End Website developer</w:t>
      </w:r>
    </w:p>
    <w:p w14:paraId="116198B9" w14:textId="77777777" w:rsidR="006C3A4B" w:rsidRPr="006C3A4B" w:rsidRDefault="006C3A4B" w:rsidP="006C3A4B">
      <w:pPr>
        <w:pStyle w:val="ListParagraph"/>
        <w:numPr>
          <w:ilvl w:val="0"/>
          <w:numId w:val="5"/>
        </w:numPr>
        <w:jc w:val="both"/>
        <w:rPr>
          <w:rFonts w:ascii="Arial" w:hAnsi="Arial" w:cs="Arial"/>
          <w:szCs w:val="20"/>
        </w:rPr>
      </w:pPr>
      <w:r w:rsidRPr="006C3A4B">
        <w:rPr>
          <w:rFonts w:ascii="Arial" w:hAnsi="Arial" w:cs="Arial"/>
          <w:szCs w:val="20"/>
        </w:rPr>
        <w:t>Front-End Website designer</w:t>
      </w:r>
    </w:p>
    <w:p w14:paraId="1FDCB377" w14:textId="77777777" w:rsidR="00000000" w:rsidRDefault="002866EC">
      <w:pPr>
        <w:pStyle w:val="Heading2"/>
      </w:pPr>
      <w:bookmarkStart w:id="37" w:name="_Toc34522902"/>
      <w:r>
        <w:t>Operating Environment</w:t>
      </w:r>
      <w:bookmarkEnd w:id="35"/>
      <w:bookmarkEnd w:id="36"/>
      <w:bookmarkEnd w:id="37"/>
    </w:p>
    <w:p w14:paraId="70DD96BF" w14:textId="6FA024C5" w:rsidR="00000000" w:rsidRPr="006C3A4B" w:rsidRDefault="006C3A4B" w:rsidP="00F37F30">
      <w:pPr>
        <w:pStyle w:val="template"/>
        <w:jc w:val="both"/>
        <w:rPr>
          <w:i w:val="0"/>
          <w:iCs/>
        </w:rPr>
      </w:pPr>
      <w:r>
        <w:rPr>
          <w:i w:val="0"/>
          <w:iCs/>
        </w:rPr>
        <w:t xml:space="preserve">This is a web-based application. It will be operated from any operating system. This needs to be used through mobile phones and tablets too. </w:t>
      </w:r>
      <w:r w:rsidR="00E60C4E">
        <w:rPr>
          <w:i w:val="0"/>
          <w:iCs/>
        </w:rPr>
        <w:t>There is no specific requirement of the devices on which the software should run. Any device having standard specifications should be able to run this application.</w:t>
      </w:r>
      <w:r>
        <w:rPr>
          <w:i w:val="0"/>
          <w:iCs/>
        </w:rPr>
        <w:t xml:space="preserve"> </w:t>
      </w:r>
    </w:p>
    <w:p w14:paraId="7FED1844" w14:textId="77777777" w:rsidR="00000000" w:rsidRDefault="002866EC">
      <w:pPr>
        <w:pStyle w:val="Heading2"/>
      </w:pPr>
      <w:bookmarkStart w:id="38" w:name="_Toc439994678"/>
      <w:bookmarkStart w:id="39" w:name="_Toc441230983"/>
      <w:bookmarkStart w:id="40" w:name="_Toc34522903"/>
      <w:r>
        <w:t>Design and Implementation Constraints</w:t>
      </w:r>
      <w:bookmarkEnd w:id="38"/>
      <w:bookmarkEnd w:id="39"/>
      <w:bookmarkEnd w:id="40"/>
    </w:p>
    <w:p w14:paraId="45C8E4B6" w14:textId="01C7E81D" w:rsidR="00000000" w:rsidRPr="00D96247" w:rsidRDefault="00D96247">
      <w:pPr>
        <w:pStyle w:val="template"/>
        <w:rPr>
          <w:i w:val="0"/>
          <w:iCs/>
        </w:rPr>
      </w:pPr>
      <w:r>
        <w:rPr>
          <w:i w:val="0"/>
          <w:iCs/>
        </w:rPr>
        <w:t>There is no design and implementation constraints.</w:t>
      </w:r>
    </w:p>
    <w:p w14:paraId="46FAE545" w14:textId="77777777" w:rsidR="00000000" w:rsidRDefault="002866EC">
      <w:pPr>
        <w:pStyle w:val="Heading2"/>
      </w:pPr>
      <w:bookmarkStart w:id="41" w:name="_Toc439994679"/>
      <w:bookmarkStart w:id="42" w:name="_Toc441230984"/>
      <w:bookmarkStart w:id="43" w:name="_Toc34522904"/>
      <w:r>
        <w:t>User Documentation</w:t>
      </w:r>
      <w:bookmarkEnd w:id="41"/>
      <w:bookmarkEnd w:id="42"/>
      <w:bookmarkEnd w:id="43"/>
    </w:p>
    <w:p w14:paraId="223A6907" w14:textId="27B16F28" w:rsidR="00000000" w:rsidRDefault="006575C0" w:rsidP="00F37F30">
      <w:pPr>
        <w:pStyle w:val="template"/>
        <w:jc w:val="both"/>
        <w:rPr>
          <w:i w:val="0"/>
          <w:iCs/>
        </w:rPr>
      </w:pPr>
      <w:r>
        <w:rPr>
          <w:i w:val="0"/>
          <w:iCs/>
        </w:rPr>
        <w:t>User manuals and tutorials will be delivered with the software.</w:t>
      </w:r>
    </w:p>
    <w:p w14:paraId="5D020B4D" w14:textId="77777777" w:rsidR="005459D7" w:rsidRPr="00F37F30" w:rsidRDefault="005459D7" w:rsidP="00F37F30">
      <w:pPr>
        <w:pStyle w:val="template"/>
        <w:jc w:val="both"/>
        <w:rPr>
          <w:i w:val="0"/>
          <w:iCs/>
        </w:rPr>
      </w:pPr>
    </w:p>
    <w:p w14:paraId="0D8B3936" w14:textId="6247E0D8" w:rsidR="00000000" w:rsidRDefault="000F781F">
      <w:pPr>
        <w:pStyle w:val="Heading1"/>
      </w:pPr>
      <w:bookmarkStart w:id="44" w:name="_Toc34522905"/>
      <w:r>
        <w:lastRenderedPageBreak/>
        <w:t>Functional Requirements</w:t>
      </w:r>
      <w:bookmarkEnd w:id="44"/>
    </w:p>
    <w:p w14:paraId="0E11C471"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This system will insert a new class</w:t>
      </w:r>
    </w:p>
    <w:p w14:paraId="5AA9CE6F"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Insert a new student record</w:t>
      </w:r>
    </w:p>
    <w:p w14:paraId="3F6158AF"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Insert a new record for a teacher</w:t>
      </w:r>
    </w:p>
    <w:p w14:paraId="1493FBAE"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Insert a conduct evaluation for a student</w:t>
      </w:r>
    </w:p>
    <w:p w14:paraId="0C2B0E57"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Insert term wise marks for each student with remark</w:t>
      </w:r>
    </w:p>
    <w:p w14:paraId="6AD1E80F"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Assign teachers to teach a subject for a class</w:t>
      </w:r>
    </w:p>
    <w:p w14:paraId="11C07A18"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If a student is present ‘P’ will be inserted for particular student and ‘A’ will be inserted if absent student</w:t>
      </w:r>
    </w:p>
    <w:p w14:paraId="20189AE6" w14:textId="77777777" w:rsidR="005459D7" w:rsidRPr="005459D7" w:rsidRDefault="005459D7" w:rsidP="005459D7">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Search for a particular data or group of data in a class </w:t>
      </w:r>
    </w:p>
    <w:p w14:paraId="5AED645B" w14:textId="702D6E79" w:rsidR="00F024FD" w:rsidRPr="00F024FD" w:rsidRDefault="005459D7" w:rsidP="00F024FD">
      <w:pPr>
        <w:numPr>
          <w:ilvl w:val="0"/>
          <w:numId w:val="7"/>
        </w:numPr>
        <w:spacing w:after="160" w:line="259" w:lineRule="auto"/>
        <w:jc w:val="both"/>
        <w:rPr>
          <w:rFonts w:ascii="Arial" w:hAnsi="Arial" w:cs="Arial"/>
          <w:bCs/>
          <w:iCs/>
          <w:sz w:val="22"/>
          <w:szCs w:val="18"/>
        </w:rPr>
      </w:pPr>
      <w:r w:rsidRPr="005459D7">
        <w:rPr>
          <w:rFonts w:ascii="Arial" w:hAnsi="Arial" w:cs="Arial"/>
          <w:bCs/>
          <w:iCs/>
          <w:sz w:val="22"/>
          <w:szCs w:val="18"/>
        </w:rPr>
        <w:t>System will be able to provide final grade sheet</w:t>
      </w:r>
    </w:p>
    <w:p w14:paraId="7A89A87D" w14:textId="77777777" w:rsidR="005459D7" w:rsidRPr="005459D7" w:rsidRDefault="005459D7" w:rsidP="005459D7"/>
    <w:p w14:paraId="44BD8909" w14:textId="4C796A3D" w:rsidR="00000000" w:rsidRDefault="002866EC">
      <w:pPr>
        <w:pStyle w:val="Heading1"/>
      </w:pPr>
      <w:bookmarkStart w:id="45" w:name="_Toc439994690"/>
      <w:bookmarkStart w:id="46" w:name="_Toc441230994"/>
      <w:bookmarkStart w:id="47" w:name="_Toc34522906"/>
      <w:r>
        <w:t>Other Nonfunctional Requirements</w:t>
      </w:r>
      <w:bookmarkEnd w:id="46"/>
      <w:bookmarkEnd w:id="47"/>
    </w:p>
    <w:p w14:paraId="61A0C51F" w14:textId="77777777" w:rsidR="005459D7" w:rsidRPr="00EB131A" w:rsidRDefault="005459D7" w:rsidP="005459D7">
      <w:pPr>
        <w:pStyle w:val="ListParagraph"/>
        <w:numPr>
          <w:ilvl w:val="0"/>
          <w:numId w:val="8"/>
        </w:numPr>
        <w:jc w:val="both"/>
        <w:rPr>
          <w:rFonts w:ascii="Arial" w:hAnsi="Arial" w:cs="Arial"/>
          <w:i/>
          <w:szCs w:val="20"/>
        </w:rPr>
      </w:pPr>
      <w:r w:rsidRPr="00EB131A">
        <w:rPr>
          <w:rFonts w:ascii="Arial" w:hAnsi="Arial" w:cs="Arial"/>
          <w:b/>
          <w:szCs w:val="20"/>
        </w:rPr>
        <w:t xml:space="preserve">Security features and Privacy requirements: </w:t>
      </w:r>
      <w:r w:rsidRPr="00EB131A">
        <w:rPr>
          <w:rFonts w:ascii="Arial" w:hAnsi="Arial" w:cs="Arial"/>
          <w:szCs w:val="20"/>
        </w:rPr>
        <w:t>The system should be secured enough to handle private information so that no results and files can be tampered with within the platform.</w:t>
      </w:r>
    </w:p>
    <w:p w14:paraId="6FB714AB" w14:textId="77777777" w:rsidR="005459D7" w:rsidRPr="00EB131A" w:rsidRDefault="005459D7" w:rsidP="005459D7">
      <w:pPr>
        <w:pStyle w:val="ListParagraph"/>
        <w:numPr>
          <w:ilvl w:val="0"/>
          <w:numId w:val="8"/>
        </w:numPr>
        <w:jc w:val="both"/>
        <w:rPr>
          <w:rFonts w:ascii="Arial" w:hAnsi="Arial" w:cs="Arial"/>
          <w:b/>
          <w:szCs w:val="20"/>
        </w:rPr>
      </w:pPr>
      <w:r w:rsidRPr="00EB131A">
        <w:rPr>
          <w:rFonts w:ascii="Arial" w:hAnsi="Arial" w:cs="Arial"/>
          <w:b/>
          <w:szCs w:val="20"/>
        </w:rPr>
        <w:t xml:space="preserve"> Flexibility and Maintenance: </w:t>
      </w:r>
      <w:r w:rsidRPr="00EB131A">
        <w:rPr>
          <w:rFonts w:ascii="Arial" w:hAnsi="Arial" w:cs="Arial"/>
          <w:szCs w:val="20"/>
        </w:rPr>
        <w:t xml:space="preserve">The system should be easy and not rigid so that developers can easily understand and bring changes whenever required to do so. </w:t>
      </w:r>
    </w:p>
    <w:p w14:paraId="5DA0DF3A" w14:textId="77777777" w:rsidR="005459D7" w:rsidRPr="00EB131A" w:rsidRDefault="005459D7" w:rsidP="005459D7">
      <w:pPr>
        <w:pStyle w:val="ListParagraph"/>
        <w:numPr>
          <w:ilvl w:val="0"/>
          <w:numId w:val="9"/>
        </w:numPr>
        <w:jc w:val="both"/>
        <w:rPr>
          <w:rFonts w:ascii="Arial" w:hAnsi="Arial" w:cs="Arial"/>
          <w:b/>
          <w:bCs/>
          <w:szCs w:val="20"/>
        </w:rPr>
      </w:pPr>
      <w:r w:rsidRPr="00EB131A">
        <w:rPr>
          <w:rFonts w:ascii="Arial" w:hAnsi="Arial" w:cs="Arial"/>
          <w:b/>
          <w:bCs/>
          <w:szCs w:val="20"/>
        </w:rPr>
        <w:t>Performance:</w:t>
      </w:r>
      <w:r w:rsidRPr="00EB131A">
        <w:rPr>
          <w:rFonts w:ascii="Arial" w:eastAsia="Times New Roman" w:hAnsi="Arial" w:cs="Arial"/>
          <w:color w:val="000000"/>
          <w:kern w:val="24"/>
          <w:sz w:val="36"/>
          <w:szCs w:val="36"/>
          <w:lang w:bidi="bn-BD"/>
        </w:rPr>
        <w:t xml:space="preserve"> </w:t>
      </w:r>
      <w:r w:rsidRPr="00EB131A">
        <w:rPr>
          <w:rFonts w:ascii="Arial" w:hAnsi="Arial" w:cs="Arial"/>
          <w:szCs w:val="20"/>
        </w:rPr>
        <w:t>Easy tracking of records and updating can be done</w:t>
      </w:r>
      <w:r w:rsidRPr="00EB131A">
        <w:rPr>
          <w:rFonts w:ascii="Arial" w:hAnsi="Arial" w:cs="Arial"/>
          <w:b/>
          <w:bCs/>
          <w:szCs w:val="20"/>
        </w:rPr>
        <w:t>.</w:t>
      </w:r>
    </w:p>
    <w:p w14:paraId="7FA09EB1" w14:textId="77777777" w:rsidR="005459D7" w:rsidRPr="00EB131A" w:rsidRDefault="005459D7" w:rsidP="005459D7">
      <w:pPr>
        <w:pStyle w:val="ListParagraph"/>
        <w:numPr>
          <w:ilvl w:val="0"/>
          <w:numId w:val="9"/>
        </w:numPr>
        <w:jc w:val="both"/>
        <w:rPr>
          <w:rFonts w:ascii="Arial" w:hAnsi="Arial" w:cs="Arial"/>
          <w:szCs w:val="20"/>
        </w:rPr>
      </w:pPr>
      <w:r w:rsidRPr="00EB131A">
        <w:rPr>
          <w:rFonts w:ascii="Arial" w:hAnsi="Arial" w:cs="Arial"/>
          <w:b/>
          <w:bCs/>
          <w:szCs w:val="20"/>
        </w:rPr>
        <w:t xml:space="preserve">User Friendly: </w:t>
      </w:r>
      <w:r w:rsidRPr="00EB131A">
        <w:rPr>
          <w:rFonts w:ascii="Arial" w:hAnsi="Arial" w:cs="Arial"/>
          <w:szCs w:val="20"/>
        </w:rPr>
        <w:t>The system is very interactive</w:t>
      </w:r>
      <w:r w:rsidRPr="00EB131A">
        <w:rPr>
          <w:rFonts w:ascii="Arial" w:hAnsi="Arial" w:cs="Arial"/>
          <w:b/>
          <w:bCs/>
          <w:szCs w:val="20"/>
        </w:rPr>
        <w:t xml:space="preserve"> </w:t>
      </w:r>
      <w:r w:rsidRPr="00EB131A">
        <w:rPr>
          <w:rFonts w:ascii="Arial" w:hAnsi="Arial" w:cs="Arial"/>
          <w:szCs w:val="20"/>
        </w:rPr>
        <w:t>and user will be able to handle it easily</w:t>
      </w:r>
    </w:p>
    <w:p w14:paraId="68ED955A" w14:textId="587AAAA7" w:rsidR="005459D7" w:rsidRDefault="005459D7" w:rsidP="005459D7"/>
    <w:p w14:paraId="74F1A4FA" w14:textId="5BDA2EC6" w:rsidR="00EB131A" w:rsidRDefault="00EB131A" w:rsidP="005459D7"/>
    <w:p w14:paraId="5C4155C4" w14:textId="11F504D0" w:rsidR="00EB131A" w:rsidRDefault="00EB131A" w:rsidP="005459D7"/>
    <w:p w14:paraId="7FC64A91" w14:textId="3A7E23D4" w:rsidR="00EB131A" w:rsidRDefault="00EB131A" w:rsidP="005459D7"/>
    <w:p w14:paraId="143158EE" w14:textId="54F0D931" w:rsidR="00EB131A" w:rsidRDefault="00EB131A" w:rsidP="005459D7"/>
    <w:p w14:paraId="36C9019F" w14:textId="417D7F38" w:rsidR="00EB131A" w:rsidRDefault="00EB131A" w:rsidP="005459D7"/>
    <w:p w14:paraId="068658DF" w14:textId="52601329" w:rsidR="00EB131A" w:rsidRDefault="00EB131A" w:rsidP="005459D7"/>
    <w:p w14:paraId="4ACBECDA" w14:textId="7AE95B88" w:rsidR="00EB131A" w:rsidRDefault="00EB131A" w:rsidP="005459D7"/>
    <w:p w14:paraId="65696D3C" w14:textId="19ED094E" w:rsidR="00EB131A" w:rsidRDefault="00EB131A" w:rsidP="005459D7"/>
    <w:p w14:paraId="358AC6EF" w14:textId="470AF92D" w:rsidR="00EB131A" w:rsidRDefault="00EB131A" w:rsidP="005459D7"/>
    <w:p w14:paraId="0B060300" w14:textId="11094B32" w:rsidR="00EB131A" w:rsidRDefault="00EB131A" w:rsidP="005459D7"/>
    <w:p w14:paraId="2C96889E" w14:textId="77777777" w:rsidR="005113D5" w:rsidRDefault="005113D5" w:rsidP="005459D7"/>
    <w:p w14:paraId="48210434" w14:textId="416DDBFE" w:rsidR="00EB131A" w:rsidRDefault="00EB131A" w:rsidP="005459D7"/>
    <w:p w14:paraId="2E9D694E" w14:textId="71AF9163" w:rsidR="00EB131A" w:rsidRDefault="00EB131A" w:rsidP="005459D7"/>
    <w:p w14:paraId="77697E72" w14:textId="77777777" w:rsidR="00EB131A" w:rsidRPr="005459D7" w:rsidRDefault="00EB131A" w:rsidP="005459D7"/>
    <w:p w14:paraId="22A86AB8" w14:textId="0AF0422D" w:rsidR="008E4933" w:rsidRDefault="00F024FD" w:rsidP="00895269">
      <w:pPr>
        <w:pStyle w:val="Heading1"/>
      </w:pPr>
      <w:bookmarkStart w:id="48" w:name="_Toc34522907"/>
      <w:bookmarkEnd w:id="45"/>
      <w:r w:rsidRPr="00F024FD">
        <w:rPr>
          <w:rFonts w:ascii="Times New Roman" w:hAnsi="Times New Roman"/>
          <w:noProof/>
        </w:rPr>
        <w:lastRenderedPageBreak/>
        <w:drawing>
          <wp:anchor distT="0" distB="0" distL="114300" distR="114300" simplePos="0" relativeHeight="251659264" behindDoc="0" locked="0" layoutInCell="1" allowOverlap="1" wp14:anchorId="3F2B4BE5" wp14:editId="7B0B5ECA">
            <wp:simplePos x="0" y="0"/>
            <wp:positionH relativeFrom="page">
              <wp:posOffset>822960</wp:posOffset>
            </wp:positionH>
            <wp:positionV relativeFrom="paragraph">
              <wp:posOffset>485140</wp:posOffset>
            </wp:positionV>
            <wp:extent cx="6048375" cy="33147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48375" cy="3314700"/>
                    </a:xfrm>
                    <a:prstGeom prst="rect">
                      <a:avLst/>
                    </a:prstGeom>
                  </pic:spPr>
                </pic:pic>
              </a:graphicData>
            </a:graphic>
            <wp14:sizeRelH relativeFrom="margin">
              <wp14:pctWidth>0</wp14:pctWidth>
            </wp14:sizeRelH>
            <wp14:sizeRelV relativeFrom="margin">
              <wp14:pctHeight>0</wp14:pctHeight>
            </wp14:sizeRelV>
          </wp:anchor>
        </w:drawing>
      </w:r>
      <w:r w:rsidRPr="00F024FD">
        <w:t>Use Case Diagram</w:t>
      </w:r>
      <w:bookmarkEnd w:id="48"/>
    </w:p>
    <w:p w14:paraId="4252549F" w14:textId="3AB4A3F6" w:rsidR="00895269" w:rsidRDefault="00895269" w:rsidP="00895269">
      <w:pPr>
        <w:pStyle w:val="Heading1"/>
        <w:numPr>
          <w:ilvl w:val="0"/>
          <w:numId w:val="0"/>
        </w:numPr>
      </w:pPr>
      <w:bookmarkStart w:id="49" w:name="_Toc34522908"/>
      <w:r w:rsidRPr="00895269">
        <w:drawing>
          <wp:inline distT="0" distB="0" distL="0" distR="0" wp14:anchorId="3F02F15B" wp14:editId="531714E5">
            <wp:extent cx="5772956" cy="321989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PNG"/>
                    <pic:cNvPicPr/>
                  </pic:nvPicPr>
                  <pic:blipFill>
                    <a:blip r:embed="rId12">
                      <a:extLst>
                        <a:ext uri="{28A0092B-C50C-407E-A947-70E740481C1C}">
                          <a14:useLocalDpi xmlns:a14="http://schemas.microsoft.com/office/drawing/2010/main" val="0"/>
                        </a:ext>
                      </a:extLst>
                    </a:blip>
                    <a:stretch>
                      <a:fillRect/>
                    </a:stretch>
                  </pic:blipFill>
                  <pic:spPr>
                    <a:xfrm>
                      <a:off x="0" y="0"/>
                      <a:ext cx="5772956" cy="3219899"/>
                    </a:xfrm>
                    <a:prstGeom prst="rect">
                      <a:avLst/>
                    </a:prstGeom>
                  </pic:spPr>
                </pic:pic>
              </a:graphicData>
            </a:graphic>
          </wp:inline>
        </w:drawing>
      </w:r>
      <w:bookmarkEnd w:id="49"/>
    </w:p>
    <w:p w14:paraId="707C0ABA" w14:textId="77777777" w:rsidR="00895269" w:rsidRDefault="00895269" w:rsidP="00CB69F2">
      <w:pPr>
        <w:pStyle w:val="Heading1"/>
        <w:numPr>
          <w:ilvl w:val="0"/>
          <w:numId w:val="0"/>
        </w:numPr>
        <w:jc w:val="center"/>
      </w:pPr>
    </w:p>
    <w:p w14:paraId="47AD0027" w14:textId="77777777" w:rsidR="00CB69F2" w:rsidRDefault="00CB69F2" w:rsidP="00CB69F2"/>
    <w:p w14:paraId="7F36A6D9" w14:textId="4041BC06" w:rsidR="00CB69F2" w:rsidRDefault="00CB69F2" w:rsidP="00B84802">
      <w:pPr>
        <w:pStyle w:val="Heading1"/>
      </w:pPr>
      <w:bookmarkStart w:id="50" w:name="_Toc34522909"/>
      <w:r>
        <w:t>Class Diagram</w:t>
      </w:r>
      <w:bookmarkEnd w:id="50"/>
    </w:p>
    <w:p w14:paraId="235508AA" w14:textId="103A390D" w:rsidR="00035490" w:rsidRPr="00035490" w:rsidRDefault="00F024FD" w:rsidP="00035490">
      <w:pPr>
        <w:pStyle w:val="Heading1"/>
        <w:numPr>
          <w:ilvl w:val="0"/>
          <w:numId w:val="0"/>
        </w:numPr>
        <w:jc w:val="center"/>
      </w:pPr>
      <w:bookmarkStart w:id="51" w:name="_Toc34522910"/>
      <w:r>
        <w:rPr>
          <w:noProof/>
        </w:rPr>
        <w:drawing>
          <wp:inline distT="0" distB="0" distL="0" distR="0" wp14:anchorId="4650C228" wp14:editId="18AFC787">
            <wp:extent cx="5801535" cy="3305636"/>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PNG"/>
                    <pic:cNvPicPr/>
                  </pic:nvPicPr>
                  <pic:blipFill>
                    <a:blip r:embed="rId13">
                      <a:extLst>
                        <a:ext uri="{28A0092B-C50C-407E-A947-70E740481C1C}">
                          <a14:useLocalDpi xmlns:a14="http://schemas.microsoft.com/office/drawing/2010/main" val="0"/>
                        </a:ext>
                      </a:extLst>
                    </a:blip>
                    <a:stretch>
                      <a:fillRect/>
                    </a:stretch>
                  </pic:blipFill>
                  <pic:spPr>
                    <a:xfrm>
                      <a:off x="0" y="0"/>
                      <a:ext cx="5801535" cy="3305636"/>
                    </a:xfrm>
                    <a:prstGeom prst="rect">
                      <a:avLst/>
                    </a:prstGeom>
                  </pic:spPr>
                </pic:pic>
              </a:graphicData>
            </a:graphic>
          </wp:inline>
        </w:drawing>
      </w:r>
      <w:bookmarkEnd w:id="51"/>
    </w:p>
    <w:p w14:paraId="642D7345" w14:textId="77777777" w:rsidR="00AC3038" w:rsidRPr="00AC3038" w:rsidRDefault="00AC3038" w:rsidP="00AC3038"/>
    <w:p w14:paraId="230D241C" w14:textId="2F9BF47E" w:rsidR="00035490" w:rsidRDefault="00035490" w:rsidP="00B84802">
      <w:pPr>
        <w:pStyle w:val="Heading1"/>
      </w:pPr>
      <w:bookmarkStart w:id="52" w:name="_Toc34522911"/>
      <w:r>
        <w:lastRenderedPageBreak/>
        <w:t>Activity Diagram</w:t>
      </w:r>
      <w:bookmarkEnd w:id="52"/>
    </w:p>
    <w:p w14:paraId="1DB47D1B" w14:textId="3E073A1B" w:rsidR="008E4933" w:rsidRDefault="00F024FD" w:rsidP="00F024FD">
      <w:pPr>
        <w:pStyle w:val="Heading1"/>
        <w:numPr>
          <w:ilvl w:val="0"/>
          <w:numId w:val="0"/>
        </w:numPr>
      </w:pPr>
      <w:bookmarkStart w:id="53" w:name="_Toc34522912"/>
      <w:r>
        <w:rPr>
          <w:noProof/>
        </w:rPr>
        <w:drawing>
          <wp:inline distT="0" distB="0" distL="0" distR="0" wp14:anchorId="12BB2C54" wp14:editId="6E05C34B">
            <wp:extent cx="5830114" cy="38867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PNG"/>
                    <pic:cNvPicPr/>
                  </pic:nvPicPr>
                  <pic:blipFill>
                    <a:blip r:embed="rId14">
                      <a:extLst>
                        <a:ext uri="{28A0092B-C50C-407E-A947-70E740481C1C}">
                          <a14:useLocalDpi xmlns:a14="http://schemas.microsoft.com/office/drawing/2010/main" val="0"/>
                        </a:ext>
                      </a:extLst>
                    </a:blip>
                    <a:stretch>
                      <a:fillRect/>
                    </a:stretch>
                  </pic:blipFill>
                  <pic:spPr>
                    <a:xfrm>
                      <a:off x="0" y="0"/>
                      <a:ext cx="5830114" cy="3886742"/>
                    </a:xfrm>
                    <a:prstGeom prst="rect">
                      <a:avLst/>
                    </a:prstGeom>
                  </pic:spPr>
                </pic:pic>
              </a:graphicData>
            </a:graphic>
          </wp:inline>
        </w:drawing>
      </w:r>
      <w:bookmarkEnd w:id="53"/>
    </w:p>
    <w:p w14:paraId="364CF2DA" w14:textId="410D7541" w:rsidR="000774DB" w:rsidRDefault="000774DB" w:rsidP="000774DB"/>
    <w:p w14:paraId="3C581335" w14:textId="19E5B4DE" w:rsidR="000774DB" w:rsidRDefault="000774DB" w:rsidP="000774DB"/>
    <w:p w14:paraId="1C586F9C" w14:textId="07BE67AD" w:rsidR="000774DB" w:rsidRDefault="000774DB" w:rsidP="000774DB"/>
    <w:p w14:paraId="2E9C0D93" w14:textId="33C17CF2" w:rsidR="000774DB" w:rsidRDefault="000774DB" w:rsidP="000774DB"/>
    <w:p w14:paraId="20E320C4" w14:textId="446CB24E" w:rsidR="000774DB" w:rsidRDefault="000774DB" w:rsidP="000774DB"/>
    <w:p w14:paraId="19012F88" w14:textId="5D893C09" w:rsidR="000774DB" w:rsidRDefault="000774DB" w:rsidP="000774DB"/>
    <w:p w14:paraId="74D117FB" w14:textId="1491FBE9" w:rsidR="000774DB" w:rsidRDefault="000774DB" w:rsidP="000774DB"/>
    <w:p w14:paraId="3F79D9B5" w14:textId="40A1DA35" w:rsidR="000774DB" w:rsidRDefault="000774DB" w:rsidP="000774DB"/>
    <w:p w14:paraId="1C3CFAD9" w14:textId="6A701745" w:rsidR="000774DB" w:rsidRDefault="000774DB" w:rsidP="000774DB"/>
    <w:p w14:paraId="693993FF" w14:textId="60EF86FC" w:rsidR="000774DB" w:rsidRDefault="000774DB" w:rsidP="000774DB"/>
    <w:p w14:paraId="601A5A38" w14:textId="6E040D07" w:rsidR="000774DB" w:rsidRDefault="000774DB" w:rsidP="000774DB"/>
    <w:p w14:paraId="2C74BAF5" w14:textId="153514C2" w:rsidR="000774DB" w:rsidRDefault="000774DB" w:rsidP="000774DB"/>
    <w:p w14:paraId="306A2275" w14:textId="72B89D05" w:rsidR="000774DB" w:rsidRDefault="000774DB" w:rsidP="000774DB"/>
    <w:p w14:paraId="2F6CC3B3" w14:textId="7A9C7FAB" w:rsidR="000774DB" w:rsidRDefault="000774DB" w:rsidP="000774DB"/>
    <w:p w14:paraId="60DAB490" w14:textId="414DD274" w:rsidR="000774DB" w:rsidRDefault="000774DB" w:rsidP="000774DB"/>
    <w:p w14:paraId="618F7352" w14:textId="5748000E" w:rsidR="000774DB" w:rsidRDefault="000774DB" w:rsidP="000774DB"/>
    <w:p w14:paraId="00370F2D" w14:textId="5B4DEF03" w:rsidR="000774DB" w:rsidRDefault="000774DB" w:rsidP="000774DB"/>
    <w:p w14:paraId="57D732BC" w14:textId="75C24D0E" w:rsidR="000774DB" w:rsidRDefault="000774DB" w:rsidP="000774DB"/>
    <w:p w14:paraId="3A130E78" w14:textId="081ED927" w:rsidR="000774DB" w:rsidRDefault="000774DB" w:rsidP="000774DB"/>
    <w:p w14:paraId="227D728E" w14:textId="41A06CB4" w:rsidR="000774DB" w:rsidRDefault="000774DB" w:rsidP="000774DB"/>
    <w:p w14:paraId="42771B4B" w14:textId="6E5EE748" w:rsidR="000774DB" w:rsidRDefault="000774DB" w:rsidP="000774DB"/>
    <w:p w14:paraId="49DBA998" w14:textId="0B06108D" w:rsidR="000774DB" w:rsidRDefault="000774DB" w:rsidP="000774DB"/>
    <w:p w14:paraId="02B5AD05" w14:textId="0EBB4A59" w:rsidR="000774DB" w:rsidRDefault="000774DB" w:rsidP="000774DB"/>
    <w:p w14:paraId="421FEE48" w14:textId="107C0DA8" w:rsidR="000774DB" w:rsidRDefault="000774DB" w:rsidP="000774DB">
      <w:pPr>
        <w:pStyle w:val="Heading1"/>
      </w:pPr>
      <w:bookmarkStart w:id="54" w:name="_Toc34522913"/>
      <w:r>
        <w:t>Sequence Diagram</w:t>
      </w:r>
      <w:bookmarkEnd w:id="54"/>
    </w:p>
    <w:p w14:paraId="022492EB" w14:textId="2C5C276B" w:rsidR="000774DB" w:rsidRPr="000774DB" w:rsidRDefault="000774DB" w:rsidP="000774DB">
      <w:pPr>
        <w:pStyle w:val="Heading1"/>
        <w:numPr>
          <w:ilvl w:val="0"/>
          <w:numId w:val="0"/>
        </w:numPr>
        <w:jc w:val="center"/>
      </w:pPr>
      <w:bookmarkStart w:id="55" w:name="_Toc34522914"/>
      <w:r>
        <w:rPr>
          <w:noProof/>
        </w:rPr>
        <w:drawing>
          <wp:inline distT="0" distB="0" distL="0" distR="0" wp14:anchorId="66610790" wp14:editId="5563C3BD">
            <wp:extent cx="5830114" cy="388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PNG"/>
                    <pic:cNvPicPr/>
                  </pic:nvPicPr>
                  <pic:blipFill>
                    <a:blip r:embed="rId14">
                      <a:extLst>
                        <a:ext uri="{28A0092B-C50C-407E-A947-70E740481C1C}">
                          <a14:useLocalDpi xmlns:a14="http://schemas.microsoft.com/office/drawing/2010/main" val="0"/>
                        </a:ext>
                      </a:extLst>
                    </a:blip>
                    <a:stretch>
                      <a:fillRect/>
                    </a:stretch>
                  </pic:blipFill>
                  <pic:spPr>
                    <a:xfrm>
                      <a:off x="0" y="0"/>
                      <a:ext cx="5830114" cy="3886742"/>
                    </a:xfrm>
                    <a:prstGeom prst="rect">
                      <a:avLst/>
                    </a:prstGeom>
                  </pic:spPr>
                </pic:pic>
              </a:graphicData>
            </a:graphic>
          </wp:inline>
        </w:drawing>
      </w:r>
      <w:bookmarkEnd w:id="55"/>
    </w:p>
    <w:p w14:paraId="45662915" w14:textId="7B42F732" w:rsidR="008E4933" w:rsidRDefault="008E4933" w:rsidP="00B04846"/>
    <w:p w14:paraId="531240EF" w14:textId="7E51EFC1" w:rsidR="008E4933" w:rsidRDefault="008E4933" w:rsidP="00B04846"/>
    <w:p w14:paraId="2867C4A3" w14:textId="2FEF6F11" w:rsidR="008E4933" w:rsidRDefault="008E4933" w:rsidP="00B04846"/>
    <w:p w14:paraId="0F84AE74" w14:textId="7025525B" w:rsidR="008E4933" w:rsidRDefault="008E4933" w:rsidP="00B04846"/>
    <w:p w14:paraId="62D5726E" w14:textId="3193CC17" w:rsidR="008E4933" w:rsidRDefault="008E4933" w:rsidP="00B04846"/>
    <w:p w14:paraId="0E0957F0" w14:textId="177F53E7" w:rsidR="008E4933" w:rsidRDefault="008E4933" w:rsidP="00B04846"/>
    <w:p w14:paraId="0AC283DC" w14:textId="63495893" w:rsidR="008E4933" w:rsidRDefault="008E4933" w:rsidP="00B04846"/>
    <w:p w14:paraId="0FD7EE73" w14:textId="69E36C98" w:rsidR="008E4933" w:rsidRDefault="008E4933" w:rsidP="00B04846"/>
    <w:p w14:paraId="54C9F39C" w14:textId="62939331" w:rsidR="008E4933" w:rsidRDefault="008E4933" w:rsidP="00B04846"/>
    <w:p w14:paraId="5282B1BD" w14:textId="7AE991EC" w:rsidR="008E4933" w:rsidRDefault="008E4933" w:rsidP="00B04846"/>
    <w:p w14:paraId="6D900B02" w14:textId="719BA31A" w:rsidR="008E4933" w:rsidRDefault="008E4933" w:rsidP="00B04846"/>
    <w:p w14:paraId="7B56BD46" w14:textId="49A8225C" w:rsidR="008E4933" w:rsidRDefault="008E4933" w:rsidP="00B04846"/>
    <w:p w14:paraId="523B0E0B" w14:textId="3E96A80B" w:rsidR="008E4933" w:rsidRDefault="008E4933" w:rsidP="00B04846"/>
    <w:p w14:paraId="34B984FD" w14:textId="77777777" w:rsidR="008E4933" w:rsidRPr="00B04846" w:rsidRDefault="008E4933" w:rsidP="00B04846"/>
    <w:sectPr w:rsidR="008E4933" w:rsidRPr="00B04846" w:rsidSect="00E86EE9">
      <w:headerReference w:type="default" r:id="rId15"/>
      <w:pgSz w:w="12240" w:h="15840" w:code="1"/>
      <w:pgMar w:top="1440" w:right="1296" w:bottom="1440" w:left="1296"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36A63" w14:textId="77777777" w:rsidR="002866EC" w:rsidRDefault="002866EC">
      <w:pPr>
        <w:spacing w:line="240" w:lineRule="auto"/>
      </w:pPr>
      <w:r>
        <w:separator/>
      </w:r>
    </w:p>
  </w:endnote>
  <w:endnote w:type="continuationSeparator" w:id="0">
    <w:p w14:paraId="5000A0A1" w14:textId="77777777" w:rsidR="002866EC" w:rsidRDefault="00286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F7B26" w14:textId="77777777" w:rsidR="00000000" w:rsidRDefault="002866EC">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C00EB" w14:textId="77777777" w:rsidR="00000000" w:rsidRDefault="0028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FB1D6" w14:textId="77777777" w:rsidR="002866EC" w:rsidRDefault="002866EC">
      <w:pPr>
        <w:spacing w:line="240" w:lineRule="auto"/>
      </w:pPr>
      <w:r>
        <w:separator/>
      </w:r>
    </w:p>
  </w:footnote>
  <w:footnote w:type="continuationSeparator" w:id="0">
    <w:p w14:paraId="70A261DD" w14:textId="77777777" w:rsidR="002866EC" w:rsidRDefault="002866E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0E422" w14:textId="622B7E0A" w:rsidR="00000000" w:rsidRDefault="002866EC">
    <w:pPr>
      <w:pStyle w:val="Header"/>
    </w:pPr>
    <w:r>
      <w:t>Software</w:t>
    </w:r>
    <w:r>
      <w:rPr>
        <w:sz w:val="24"/>
      </w:rPr>
      <w:t xml:space="preserve"> </w:t>
    </w:r>
    <w:r>
      <w:t xml:space="preserve">Requirements Specification for </w:t>
    </w:r>
    <w:r w:rsidR="00DA5AE2">
      <w:t>Student Evaluation System</w:t>
    </w:r>
    <w:r>
      <w:tab/>
    </w:r>
    <w:r>
      <w:tab/>
      <w:t xml:space="preserve">Page </w:t>
    </w:r>
    <w:r>
      <w:fldChar w:fldCharType="begin"/>
    </w:r>
    <w:r>
      <w:instrText xml:space="preserve"> PAGE  \</w:instrText>
    </w:r>
    <w:r>
      <w:instrText xml:space="preserve">*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E9BFA" w14:textId="06FA8714" w:rsidR="00000000" w:rsidRDefault="002866EC">
    <w:pPr>
      <w:pStyle w:val="Header"/>
      <w:tabs>
        <w:tab w:val="clear" w:pos="9360"/>
        <w:tab w:val="right" w:pos="9630"/>
      </w:tabs>
    </w:pPr>
    <w:r>
      <w:t>Software</w:t>
    </w:r>
    <w:r>
      <w:rPr>
        <w:sz w:val="24"/>
      </w:rPr>
      <w:t xml:space="preserve"> </w:t>
    </w:r>
    <w:r>
      <w:t xml:space="preserve">Requirements Specification for </w:t>
    </w:r>
    <w:r w:rsidR="00E86EE9">
      <w:t>Student Evaluation System</w:t>
    </w:r>
    <w:r>
      <w:tab/>
    </w:r>
    <w:r>
      <w:tab/>
      <w:t xml:space="preserve">Page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35452"/>
    <w:multiLevelType w:val="hybridMultilevel"/>
    <w:tmpl w:val="2A067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61C54"/>
    <w:multiLevelType w:val="hybridMultilevel"/>
    <w:tmpl w:val="F8D8FAF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3C26407"/>
    <w:multiLevelType w:val="hybridMultilevel"/>
    <w:tmpl w:val="4A7CE786"/>
    <w:lvl w:ilvl="0" w:tplc="818A1932">
      <w:start w:val="1"/>
      <w:numFmt w:val="bullet"/>
      <w:lvlText w:val=""/>
      <w:lvlJc w:val="left"/>
      <w:pPr>
        <w:tabs>
          <w:tab w:val="num" w:pos="720"/>
        </w:tabs>
        <w:ind w:left="720" w:hanging="360"/>
      </w:pPr>
      <w:rPr>
        <w:rFonts w:ascii="Wingdings" w:hAnsi="Wingdings" w:hint="default"/>
      </w:rPr>
    </w:lvl>
    <w:lvl w:ilvl="1" w:tplc="FBBA911C" w:tentative="1">
      <w:start w:val="1"/>
      <w:numFmt w:val="bullet"/>
      <w:lvlText w:val=""/>
      <w:lvlJc w:val="left"/>
      <w:pPr>
        <w:tabs>
          <w:tab w:val="num" w:pos="1440"/>
        </w:tabs>
        <w:ind w:left="1440" w:hanging="360"/>
      </w:pPr>
      <w:rPr>
        <w:rFonts w:ascii="Wingdings" w:hAnsi="Wingdings" w:hint="default"/>
      </w:rPr>
    </w:lvl>
    <w:lvl w:ilvl="2" w:tplc="53C2D4C8" w:tentative="1">
      <w:start w:val="1"/>
      <w:numFmt w:val="bullet"/>
      <w:lvlText w:val=""/>
      <w:lvlJc w:val="left"/>
      <w:pPr>
        <w:tabs>
          <w:tab w:val="num" w:pos="2160"/>
        </w:tabs>
        <w:ind w:left="2160" w:hanging="360"/>
      </w:pPr>
      <w:rPr>
        <w:rFonts w:ascii="Wingdings" w:hAnsi="Wingdings" w:hint="default"/>
      </w:rPr>
    </w:lvl>
    <w:lvl w:ilvl="3" w:tplc="ABA2D398" w:tentative="1">
      <w:start w:val="1"/>
      <w:numFmt w:val="bullet"/>
      <w:lvlText w:val=""/>
      <w:lvlJc w:val="left"/>
      <w:pPr>
        <w:tabs>
          <w:tab w:val="num" w:pos="2880"/>
        </w:tabs>
        <w:ind w:left="2880" w:hanging="360"/>
      </w:pPr>
      <w:rPr>
        <w:rFonts w:ascii="Wingdings" w:hAnsi="Wingdings" w:hint="default"/>
      </w:rPr>
    </w:lvl>
    <w:lvl w:ilvl="4" w:tplc="051C3AF4" w:tentative="1">
      <w:start w:val="1"/>
      <w:numFmt w:val="bullet"/>
      <w:lvlText w:val=""/>
      <w:lvlJc w:val="left"/>
      <w:pPr>
        <w:tabs>
          <w:tab w:val="num" w:pos="3600"/>
        </w:tabs>
        <w:ind w:left="3600" w:hanging="360"/>
      </w:pPr>
      <w:rPr>
        <w:rFonts w:ascii="Wingdings" w:hAnsi="Wingdings" w:hint="default"/>
      </w:rPr>
    </w:lvl>
    <w:lvl w:ilvl="5" w:tplc="FCB8CEE0" w:tentative="1">
      <w:start w:val="1"/>
      <w:numFmt w:val="bullet"/>
      <w:lvlText w:val=""/>
      <w:lvlJc w:val="left"/>
      <w:pPr>
        <w:tabs>
          <w:tab w:val="num" w:pos="4320"/>
        </w:tabs>
        <w:ind w:left="4320" w:hanging="360"/>
      </w:pPr>
      <w:rPr>
        <w:rFonts w:ascii="Wingdings" w:hAnsi="Wingdings" w:hint="default"/>
      </w:rPr>
    </w:lvl>
    <w:lvl w:ilvl="6" w:tplc="23D610A0" w:tentative="1">
      <w:start w:val="1"/>
      <w:numFmt w:val="bullet"/>
      <w:lvlText w:val=""/>
      <w:lvlJc w:val="left"/>
      <w:pPr>
        <w:tabs>
          <w:tab w:val="num" w:pos="5040"/>
        </w:tabs>
        <w:ind w:left="5040" w:hanging="360"/>
      </w:pPr>
      <w:rPr>
        <w:rFonts w:ascii="Wingdings" w:hAnsi="Wingdings" w:hint="default"/>
      </w:rPr>
    </w:lvl>
    <w:lvl w:ilvl="7" w:tplc="16E46792" w:tentative="1">
      <w:start w:val="1"/>
      <w:numFmt w:val="bullet"/>
      <w:lvlText w:val=""/>
      <w:lvlJc w:val="left"/>
      <w:pPr>
        <w:tabs>
          <w:tab w:val="num" w:pos="5760"/>
        </w:tabs>
        <w:ind w:left="5760" w:hanging="360"/>
      </w:pPr>
      <w:rPr>
        <w:rFonts w:ascii="Wingdings" w:hAnsi="Wingdings" w:hint="default"/>
      </w:rPr>
    </w:lvl>
    <w:lvl w:ilvl="8" w:tplc="BFF82E4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8832DCB"/>
    <w:multiLevelType w:val="hybridMultilevel"/>
    <w:tmpl w:val="DB62F57C"/>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41646290"/>
    <w:multiLevelType w:val="hybridMultilevel"/>
    <w:tmpl w:val="0D26F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FB08B4"/>
    <w:multiLevelType w:val="hybridMultilevel"/>
    <w:tmpl w:val="D17AE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440110"/>
    <w:multiLevelType w:val="hybridMultilevel"/>
    <w:tmpl w:val="D7A2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F04326"/>
    <w:multiLevelType w:val="hybridMultilevel"/>
    <w:tmpl w:val="D868C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082713"/>
    <w:multiLevelType w:val="hybridMultilevel"/>
    <w:tmpl w:val="83143F80"/>
    <w:lvl w:ilvl="0" w:tplc="04090001">
      <w:start w:val="1"/>
      <w:numFmt w:val="bullet"/>
      <w:lvlText w:val=""/>
      <w:lvlJc w:val="left"/>
      <w:pPr>
        <w:tabs>
          <w:tab w:val="num" w:pos="720"/>
        </w:tabs>
        <w:ind w:left="720" w:hanging="360"/>
      </w:pPr>
      <w:rPr>
        <w:rFonts w:ascii="Symbol" w:hAnsi="Symbol" w:hint="default"/>
      </w:rPr>
    </w:lvl>
    <w:lvl w:ilvl="1" w:tplc="FBBA911C" w:tentative="1">
      <w:start w:val="1"/>
      <w:numFmt w:val="bullet"/>
      <w:lvlText w:val=""/>
      <w:lvlJc w:val="left"/>
      <w:pPr>
        <w:tabs>
          <w:tab w:val="num" w:pos="1440"/>
        </w:tabs>
        <w:ind w:left="1440" w:hanging="360"/>
      </w:pPr>
      <w:rPr>
        <w:rFonts w:ascii="Wingdings" w:hAnsi="Wingdings" w:hint="default"/>
      </w:rPr>
    </w:lvl>
    <w:lvl w:ilvl="2" w:tplc="53C2D4C8" w:tentative="1">
      <w:start w:val="1"/>
      <w:numFmt w:val="bullet"/>
      <w:lvlText w:val=""/>
      <w:lvlJc w:val="left"/>
      <w:pPr>
        <w:tabs>
          <w:tab w:val="num" w:pos="2160"/>
        </w:tabs>
        <w:ind w:left="2160" w:hanging="360"/>
      </w:pPr>
      <w:rPr>
        <w:rFonts w:ascii="Wingdings" w:hAnsi="Wingdings" w:hint="default"/>
      </w:rPr>
    </w:lvl>
    <w:lvl w:ilvl="3" w:tplc="ABA2D398" w:tentative="1">
      <w:start w:val="1"/>
      <w:numFmt w:val="bullet"/>
      <w:lvlText w:val=""/>
      <w:lvlJc w:val="left"/>
      <w:pPr>
        <w:tabs>
          <w:tab w:val="num" w:pos="2880"/>
        </w:tabs>
        <w:ind w:left="2880" w:hanging="360"/>
      </w:pPr>
      <w:rPr>
        <w:rFonts w:ascii="Wingdings" w:hAnsi="Wingdings" w:hint="default"/>
      </w:rPr>
    </w:lvl>
    <w:lvl w:ilvl="4" w:tplc="051C3AF4" w:tentative="1">
      <w:start w:val="1"/>
      <w:numFmt w:val="bullet"/>
      <w:lvlText w:val=""/>
      <w:lvlJc w:val="left"/>
      <w:pPr>
        <w:tabs>
          <w:tab w:val="num" w:pos="3600"/>
        </w:tabs>
        <w:ind w:left="3600" w:hanging="360"/>
      </w:pPr>
      <w:rPr>
        <w:rFonts w:ascii="Wingdings" w:hAnsi="Wingdings" w:hint="default"/>
      </w:rPr>
    </w:lvl>
    <w:lvl w:ilvl="5" w:tplc="FCB8CEE0" w:tentative="1">
      <w:start w:val="1"/>
      <w:numFmt w:val="bullet"/>
      <w:lvlText w:val=""/>
      <w:lvlJc w:val="left"/>
      <w:pPr>
        <w:tabs>
          <w:tab w:val="num" w:pos="4320"/>
        </w:tabs>
        <w:ind w:left="4320" w:hanging="360"/>
      </w:pPr>
      <w:rPr>
        <w:rFonts w:ascii="Wingdings" w:hAnsi="Wingdings" w:hint="default"/>
      </w:rPr>
    </w:lvl>
    <w:lvl w:ilvl="6" w:tplc="23D610A0" w:tentative="1">
      <w:start w:val="1"/>
      <w:numFmt w:val="bullet"/>
      <w:lvlText w:val=""/>
      <w:lvlJc w:val="left"/>
      <w:pPr>
        <w:tabs>
          <w:tab w:val="num" w:pos="5040"/>
        </w:tabs>
        <w:ind w:left="5040" w:hanging="360"/>
      </w:pPr>
      <w:rPr>
        <w:rFonts w:ascii="Wingdings" w:hAnsi="Wingdings" w:hint="default"/>
      </w:rPr>
    </w:lvl>
    <w:lvl w:ilvl="7" w:tplc="16E46792" w:tentative="1">
      <w:start w:val="1"/>
      <w:numFmt w:val="bullet"/>
      <w:lvlText w:val=""/>
      <w:lvlJc w:val="left"/>
      <w:pPr>
        <w:tabs>
          <w:tab w:val="num" w:pos="5760"/>
        </w:tabs>
        <w:ind w:left="5760" w:hanging="360"/>
      </w:pPr>
      <w:rPr>
        <w:rFonts w:ascii="Wingdings" w:hAnsi="Wingdings" w:hint="default"/>
      </w:rPr>
    </w:lvl>
    <w:lvl w:ilvl="8" w:tplc="BFF82E4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7"/>
  </w:num>
  <w:num w:numId="3">
    <w:abstractNumId w:val="8"/>
  </w:num>
  <w:num w:numId="4">
    <w:abstractNumId w:val="1"/>
  </w:num>
  <w:num w:numId="5">
    <w:abstractNumId w:val="2"/>
  </w:num>
  <w:num w:numId="6">
    <w:abstractNumId w:val="3"/>
  </w:num>
  <w:num w:numId="7">
    <w:abstractNumId w:val="9"/>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NzUwMLS0MDY2NbVU0lEKTi0uzszPAykwrAUA9jjjKSwAAAA="/>
  </w:docVars>
  <w:rsids>
    <w:rsidRoot w:val="00CD2F21"/>
    <w:rsid w:val="00035490"/>
    <w:rsid w:val="000774DB"/>
    <w:rsid w:val="000B3BC7"/>
    <w:rsid w:val="000F781F"/>
    <w:rsid w:val="001F4C63"/>
    <w:rsid w:val="0023152F"/>
    <w:rsid w:val="0023223D"/>
    <w:rsid w:val="002866EC"/>
    <w:rsid w:val="002D0295"/>
    <w:rsid w:val="004347AF"/>
    <w:rsid w:val="005103EF"/>
    <w:rsid w:val="005113D5"/>
    <w:rsid w:val="00530FA3"/>
    <w:rsid w:val="005459D7"/>
    <w:rsid w:val="005C6C7B"/>
    <w:rsid w:val="006575C0"/>
    <w:rsid w:val="006C3A4B"/>
    <w:rsid w:val="006E4907"/>
    <w:rsid w:val="006F3CA8"/>
    <w:rsid w:val="007703B9"/>
    <w:rsid w:val="00895269"/>
    <w:rsid w:val="008E4933"/>
    <w:rsid w:val="00975334"/>
    <w:rsid w:val="00A5142F"/>
    <w:rsid w:val="00A77FCE"/>
    <w:rsid w:val="00AC3038"/>
    <w:rsid w:val="00AD719E"/>
    <w:rsid w:val="00B04846"/>
    <w:rsid w:val="00B8270B"/>
    <w:rsid w:val="00B84802"/>
    <w:rsid w:val="00CB69F2"/>
    <w:rsid w:val="00CD2F21"/>
    <w:rsid w:val="00D403F0"/>
    <w:rsid w:val="00D96247"/>
    <w:rsid w:val="00DA5AE2"/>
    <w:rsid w:val="00E158D8"/>
    <w:rsid w:val="00E50D9F"/>
    <w:rsid w:val="00E60C4E"/>
    <w:rsid w:val="00E86EE9"/>
    <w:rsid w:val="00E904D4"/>
    <w:rsid w:val="00EB131A"/>
    <w:rsid w:val="00F024FD"/>
    <w:rsid w:val="00F37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B5DFEC"/>
  <w15:chartTrackingRefBased/>
  <w15:docId w15:val="{A9D8B590-FA3C-4608-9C94-0D9119486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semiHidden/>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emiHidden/>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ListParagraph">
    <w:name w:val="List Paragraph"/>
    <w:basedOn w:val="Normal"/>
    <w:uiPriority w:val="34"/>
    <w:qFormat/>
    <w:rsid w:val="00E50D9F"/>
    <w:pPr>
      <w:spacing w:after="160" w:line="259" w:lineRule="auto"/>
      <w:ind w:left="720"/>
      <w:contextualSpacing/>
    </w:pPr>
    <w:rPr>
      <w:rFonts w:ascii="Calibri" w:eastAsia="Calibri" w:hAnsi="Calibri"/>
      <w:sz w:val="22"/>
      <w:szCs w:val="22"/>
    </w:rPr>
  </w:style>
  <w:style w:type="paragraph" w:styleId="TOCHeading">
    <w:name w:val="TOC Heading"/>
    <w:basedOn w:val="Heading1"/>
    <w:next w:val="Normal"/>
    <w:uiPriority w:val="39"/>
    <w:unhideWhenUsed/>
    <w:qFormat/>
    <w:rsid w:val="00895269"/>
    <w:pPr>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character" w:styleId="Hyperlink">
    <w:name w:val="Hyperlink"/>
    <w:basedOn w:val="DefaultParagraphFont"/>
    <w:uiPriority w:val="99"/>
    <w:unhideWhenUsed/>
    <w:rsid w:val="008952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7B528-57F1-4693-B25F-4199AB1A9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Shibly GNR</cp:lastModifiedBy>
  <cp:revision>14</cp:revision>
  <cp:lastPrinted>1601-01-01T00:00:00Z</cp:lastPrinted>
  <dcterms:created xsi:type="dcterms:W3CDTF">2020-03-07T18:58:00Z</dcterms:created>
  <dcterms:modified xsi:type="dcterms:W3CDTF">2020-03-07T19:21:00Z</dcterms:modified>
</cp:coreProperties>
</file>